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F66A84" w14:textId="77777777" w:rsidR="008E3697" w:rsidRDefault="005C1811">
      <w:r>
        <w:t>Hi there,</w:t>
      </w:r>
      <w:bookmarkStart w:id="0" w:name="_GoBack"/>
      <w:bookmarkEnd w:id="0"/>
    </w:p>
    <w:p w14:paraId="20613D7F" w14:textId="0A072D89" w:rsidR="005C1811" w:rsidRDefault="005C1811">
      <w:r>
        <w:t>We would like to</w:t>
      </w:r>
      <w:r w:rsidR="004D539F">
        <w:t xml:space="preserve"> invite you to contribute to the </w:t>
      </w:r>
      <w:r>
        <w:t>webpage</w:t>
      </w:r>
      <w:r w:rsidR="004D539F">
        <w:t xml:space="preserve"> we are developing</w:t>
      </w:r>
      <w:r w:rsidR="00E408A1">
        <w:t>:</w:t>
      </w:r>
      <w:r>
        <w:t xml:space="preserve"> </w:t>
      </w:r>
      <w:hyperlink r:id="rId5" w:history="1">
        <w:r w:rsidR="00592005" w:rsidRPr="00592005">
          <w:rPr>
            <w:rStyle w:val="Hyperlink"/>
          </w:rPr>
          <w:t>www.my-sentence.com</w:t>
        </w:r>
      </w:hyperlink>
      <w:r>
        <w:t xml:space="preserve">. It will be launched in the spring and provide a space for people to </w:t>
      </w:r>
      <w:r w:rsidRPr="00E408A1">
        <w:t>explore</w:t>
      </w:r>
      <w:r w:rsidR="00E408A1" w:rsidRPr="00E408A1">
        <w:t xml:space="preserve"> and </w:t>
      </w:r>
      <w:r w:rsidR="00D833F8" w:rsidRPr="00E408A1">
        <w:t>share</w:t>
      </w:r>
      <w:r w:rsidRPr="00E408A1">
        <w:t xml:space="preserve"> the meaning of their sentence in creative ways. Hopefully it will also become a resource for those who are facing a sentence</w:t>
      </w:r>
      <w:r w:rsidR="004D539F" w:rsidRPr="00E408A1">
        <w:t xml:space="preserve">, who will be able to </w:t>
      </w:r>
      <w:r w:rsidRPr="00E408A1">
        <w:t xml:space="preserve">see how others have given this meaning. </w:t>
      </w:r>
      <w:r w:rsidR="004D539F" w:rsidRPr="00E408A1">
        <w:t xml:space="preserve"> </w:t>
      </w:r>
      <w:r w:rsidR="00D833F8" w:rsidRPr="00E408A1">
        <w:t>P</w:t>
      </w:r>
      <w:r w:rsidR="004D539F" w:rsidRPr="00E408A1">
        <w:t xml:space="preserve">oliticians, criminal justice staff and the public </w:t>
      </w:r>
      <w:r w:rsidR="00D833F8" w:rsidRPr="00E408A1">
        <w:t>will also be able</w:t>
      </w:r>
      <w:r w:rsidR="00E408A1" w:rsidRPr="00E408A1">
        <w:t xml:space="preserve"> </w:t>
      </w:r>
      <w:r w:rsidR="004D539F" w:rsidRPr="00E408A1">
        <w:t>to see what sentences mean to those who are sentenced.</w:t>
      </w:r>
    </w:p>
    <w:p w14:paraId="4D80E835" w14:textId="77777777" w:rsidR="005C1811" w:rsidRDefault="005C1811">
      <w:r>
        <w:t xml:space="preserve">If you would like to take part, please send us a piece of writing, poetry, a </w:t>
      </w:r>
      <w:r w:rsidR="004D539F">
        <w:t>photograph, drawing or painting, a piece of music</w:t>
      </w:r>
      <w:r>
        <w:t xml:space="preserve"> or a song, or anything else that we will be able to put online. The choice is yours</w:t>
      </w:r>
      <w:r w:rsidR="00D833F8">
        <w:t>!</w:t>
      </w:r>
      <w:r>
        <w:t xml:space="preserve"> We are also asking everyone to come up with one sentence that e</w:t>
      </w:r>
      <w:r w:rsidR="004D539F">
        <w:t>xpressed the meaning of their s</w:t>
      </w:r>
      <w:r>
        <w:t>entence for them, which we will use as links on the webpage.</w:t>
      </w:r>
      <w:r w:rsidR="00FB7F83">
        <w:t xml:space="preserve">  The start of this sentence might say “My fine was…..” or My CPO is …….” or something else entirely.</w:t>
      </w:r>
    </w:p>
    <w:p w14:paraId="6559267F" w14:textId="77777777" w:rsidR="005C1811" w:rsidRDefault="004D539F" w:rsidP="004D539F">
      <w:pPr>
        <w:tabs>
          <w:tab w:val="left" w:pos="4962"/>
        </w:tabs>
      </w:pPr>
      <w:r>
        <w:t xml:space="preserve">All those who have been sentenced in a criminal court can take part, but no one should feel that they have to.  You might want to reflect on a fine, a community sentence, imprisonment or a series of sentences you have experienced. We would invite you to give yourself an artist name for us to use on the website. You are welcome to use your own name, but please consider that people (including </w:t>
      </w:r>
      <w:r w:rsidR="00D833F8">
        <w:t xml:space="preserve">those </w:t>
      </w:r>
      <w:r>
        <w:t xml:space="preserve">you </w:t>
      </w:r>
      <w:r w:rsidR="00D833F8">
        <w:t>may</w:t>
      </w:r>
      <w:r>
        <w:t xml:space="preserve"> not like) might come across your work and the consequences this might have. Your writing/art remains yours and if you want it to be removed from the website at any point, just let us know. </w:t>
      </w:r>
    </w:p>
    <w:p w14:paraId="2826CFE6" w14:textId="77777777" w:rsidR="004D539F" w:rsidRPr="00E05B66" w:rsidRDefault="004D539F">
      <w:r>
        <w:t xml:space="preserve">Contributions received before March 31 will be included on the website at the </w:t>
      </w:r>
      <w:r w:rsidR="00D833F8">
        <w:t xml:space="preserve">amazing </w:t>
      </w:r>
      <w:r>
        <w:t>launch</w:t>
      </w:r>
      <w:r w:rsidR="00D833F8">
        <w:t xml:space="preserve"> </w:t>
      </w:r>
      <w:proofErr w:type="gramStart"/>
      <w:r w:rsidR="00D833F8">
        <w:t xml:space="preserve">event </w:t>
      </w:r>
      <w:r>
        <w:t xml:space="preserve"> (</w:t>
      </w:r>
      <w:proofErr w:type="gramEnd"/>
      <w:r>
        <w:t>to which we will invite all those who have contributed)</w:t>
      </w:r>
      <w:r w:rsidR="00D833F8">
        <w:t>.O</w:t>
      </w:r>
      <w:r>
        <w:t xml:space="preserve">thers will be added as they come in. If you provide us with an email </w:t>
      </w:r>
      <w:proofErr w:type="gramStart"/>
      <w:r>
        <w:t>address ,</w:t>
      </w:r>
      <w:proofErr w:type="gramEnd"/>
      <w:r>
        <w:t xml:space="preserve"> we will send you a link to your work as soon as it is online. </w:t>
      </w:r>
    </w:p>
    <w:p w14:paraId="74026465" w14:textId="77777777" w:rsidR="00307A95" w:rsidRPr="00307A95" w:rsidRDefault="004D539F">
      <w:r>
        <w:t xml:space="preserve">If you would like to take part or have any questions, please get in touch by email on </w:t>
      </w:r>
      <w:hyperlink r:id="rId6" w:history="1">
        <w:r w:rsidRPr="00ED7769">
          <w:rPr>
            <w:rStyle w:val="Hyperlink"/>
          </w:rPr>
          <w:t>marguerite.schinkel@glasgow.ac.uk</w:t>
        </w:r>
      </w:hyperlink>
      <w:r>
        <w:t xml:space="preserve"> or by phone on 0141 3308257.</w:t>
      </w:r>
    </w:p>
    <w:sectPr w:rsidR="00307A95" w:rsidRPr="00307A95" w:rsidSect="008E369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3tDA3NzM0NLcwMDRU0lEKTi0uzszPAykwrQUA/zvRdSwAAAA="/>
  </w:docVars>
  <w:rsids>
    <w:rsidRoot w:val="00307A95"/>
    <w:rsid w:val="000507A7"/>
    <w:rsid w:val="000B45FC"/>
    <w:rsid w:val="000D3CF0"/>
    <w:rsid w:val="00181BCE"/>
    <w:rsid w:val="002638CB"/>
    <w:rsid w:val="00286682"/>
    <w:rsid w:val="00291393"/>
    <w:rsid w:val="002E2E81"/>
    <w:rsid w:val="00307A95"/>
    <w:rsid w:val="004A0B24"/>
    <w:rsid w:val="004D539F"/>
    <w:rsid w:val="00592005"/>
    <w:rsid w:val="005A0256"/>
    <w:rsid w:val="005C1811"/>
    <w:rsid w:val="008E3697"/>
    <w:rsid w:val="009E61F3"/>
    <w:rsid w:val="00B36683"/>
    <w:rsid w:val="00CD3054"/>
    <w:rsid w:val="00D43E62"/>
    <w:rsid w:val="00D833F8"/>
    <w:rsid w:val="00DE04F9"/>
    <w:rsid w:val="00E05B66"/>
    <w:rsid w:val="00E408A1"/>
    <w:rsid w:val="00FB7F8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757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811"/>
    <w:rPr>
      <w:color w:val="0000FF" w:themeColor="hyperlink"/>
      <w:u w:val="single"/>
    </w:rPr>
  </w:style>
  <w:style w:type="paragraph" w:styleId="BalloonText">
    <w:name w:val="Balloon Text"/>
    <w:basedOn w:val="Normal"/>
    <w:link w:val="BalloonTextChar"/>
    <w:uiPriority w:val="99"/>
    <w:semiHidden/>
    <w:unhideWhenUsed/>
    <w:rsid w:val="00D833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3F8"/>
    <w:rPr>
      <w:rFonts w:ascii="Tahoma" w:hAnsi="Tahoma" w:cs="Tahoma"/>
      <w:sz w:val="16"/>
      <w:szCs w:val="16"/>
    </w:rPr>
  </w:style>
  <w:style w:type="character" w:styleId="FollowedHyperlink">
    <w:name w:val="FollowedHyperlink"/>
    <w:basedOn w:val="DefaultParagraphFont"/>
    <w:uiPriority w:val="99"/>
    <w:semiHidden/>
    <w:unhideWhenUsed/>
    <w:rsid w:val="00E408A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811"/>
    <w:rPr>
      <w:color w:val="0000FF" w:themeColor="hyperlink"/>
      <w:u w:val="single"/>
    </w:rPr>
  </w:style>
  <w:style w:type="paragraph" w:styleId="BalloonText">
    <w:name w:val="Balloon Text"/>
    <w:basedOn w:val="Normal"/>
    <w:link w:val="BalloonTextChar"/>
    <w:uiPriority w:val="99"/>
    <w:semiHidden/>
    <w:unhideWhenUsed/>
    <w:rsid w:val="00D833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3F8"/>
    <w:rPr>
      <w:rFonts w:ascii="Tahoma" w:hAnsi="Tahoma" w:cs="Tahoma"/>
      <w:sz w:val="16"/>
      <w:szCs w:val="16"/>
    </w:rPr>
  </w:style>
  <w:style w:type="character" w:styleId="FollowedHyperlink">
    <w:name w:val="FollowedHyperlink"/>
    <w:basedOn w:val="DefaultParagraphFont"/>
    <w:uiPriority w:val="99"/>
    <w:semiHidden/>
    <w:unhideWhenUsed/>
    <w:rsid w:val="00E408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marguerite.schinkel@glasgow.ac.uk" TargetMode="External"/><Relationship Id="rId5" Type="http://schemas.openxmlformats.org/officeDocument/2006/relationships/hyperlink" Target="http://www.my-sentence.com"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6</Words>
  <Characters>1803</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2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o Rubio Arnal</dc:creator>
  <cp:lastModifiedBy>Shona Craven</cp:lastModifiedBy>
  <cp:revision>2</cp:revision>
  <dcterms:created xsi:type="dcterms:W3CDTF">2017-02-08T11:36:00Z</dcterms:created>
  <dcterms:modified xsi:type="dcterms:W3CDTF">2017-02-08T11:36:00Z</dcterms:modified>
</cp:coreProperties>
</file>